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recipients-name-or-title"/>
    <w:p>
      <w:pPr>
        <w:pStyle w:val="Heading2"/>
      </w:pPr>
      <w:r>
        <w:t xml:space="preserve">[Recipient's Name or Title]</w:t>
      </w:r>
    </w:p>
    <w:p>
      <w:pPr>
        <w:pStyle w:val="FirstParagraph"/>
      </w:pPr>
      <w:r>
        <w:t xml:space="preserve">[Recipient's Organization/Institution Name]</w:t>
      </w:r>
    </w:p>
    <w:p>
      <w:pPr>
        <w:pStyle w:val="BodyText"/>
      </w:pPr>
      <w:r>
        <w:t xml:space="preserve">[Address of Recipient's Organization]</w:t>
      </w:r>
    </w:p>
    <w:p>
      <w:pPr>
        <w:pStyle w:val="BodyText"/>
      </w:pPr>
      <w:r>
        <w:t xml:space="preserve">[City, State, ZIP Code]</w:t>
      </w:r>
    </w:p>
    <w:bookmarkEnd w:id="20"/>
    <w:bookmarkStart w:id="21" w:name="Xcbb0225e31d6f469cc2efd1e8227857c14a0ea9"/>
    <w:p>
      <w:pPr>
        <w:pStyle w:val="Heading2"/>
      </w:pPr>
      <w:r>
        <w:t xml:space="preserve">Subject: Application for Diplomat Position in Israel Jerusalem</w:t>
      </w:r>
    </w:p>
    <w:bookmarkEnd w:id="21"/>
    <w:p>
      <w:pPr>
        <w:pStyle w:val="FirstParagraph"/>
      </w:pPr>
      <w:r>
        <w:t xml:space="preserve">Dear [Recipient's Name or Title],</w:t>
      </w:r>
    </w:p>
    <w:p>
      <w:pPr>
        <w:pStyle w:val="BodyText"/>
      </w:pPr>
      <w:r>
        <w:t xml:space="preserve">I am writing to express my sincere interest in the Diplomat position at [Recipient's Organization/Institution Name] in Israel Jerusalem. As a seasoned professional with a deep understanding of international relations, cultural diplomacy, and conflict resolution, I am eager to contribute my expertise to further strengthen the vital role that Israel Jerusalem plays as a global hub for dialogue, innovation, and peacebuilding. This opportunity aligns perfectly with my career goals and passion for fostering mutual understanding between nations.</w:t>
      </w:r>
    </w:p>
    <w:p>
      <w:pPr>
        <w:pStyle w:val="BodyText"/>
      </w:pPr>
      <w:r>
        <w:t xml:space="preserve">With over [X years] of experience in diplomatic affairs, I have honed my ability to navigate complex geopolitical landscapes while upholding the principles of respect, integrity, and collaboration. My work has spanned multiple regions, including the Middle East, where I have engaged directly with stakeholders to address regional challenges and promote sustainable partnerships. These experiences have equipped me with a nuanced perspective on the unique dynamics of Israel Jerusalem—a city that stands at the intersection of history, culture, and global diplomacy.</w:t>
      </w:r>
    </w:p>
    <w:p>
      <w:pPr>
        <w:pStyle w:val="BodyText"/>
      </w:pPr>
      <w:r>
        <w:t xml:space="preserve">Israel Jerusalem is not merely a location but a symbol of resilience, coexistence, and shared aspirations. As a Diplomat, I understand the significance of this city in shaping international relations. Its historical legacy as a crossroads of civilizations and its contemporary role as a center for technological innovation, religious pluralism, and diplomatic initiatives make it an unparalleled setting for impactful work. I am particularly inspired by the city’s commitment to fostering dialogue among diverse communities, which resonates deeply with my own values and professional ethos.</w:t>
      </w:r>
    </w:p>
    <w:p>
      <w:pPr>
        <w:pStyle w:val="BodyText"/>
      </w:pPr>
      <w:r>
        <w:t xml:space="preserve">My background in [specific field, e.g., international negotiations, multilateral diplomacy, or cultural exchange programs] has prepared me to contribute meaningfully to the objectives of [Recipient's Organization/Institution Name]. For instance, during my tenure at [Previous Organization], I spearheaded a program that facilitated cross-border collaborations between Israeli and Palestinian youth organizations. This initiative not only built trust but also created tangible pathways for cooperation in education and entrepreneurship. Such projects reflect my ability to translate diplomatic goals into actionable outcomes, a skill I am eager to apply in the context of Israel Jerusalem.</w:t>
      </w:r>
    </w:p>
    <w:p>
      <w:pPr>
        <w:pStyle w:val="BodyText"/>
      </w:pPr>
      <w:r>
        <w:t xml:space="preserve">What draws me most to this opportunity is the chance to work within a city that embodies both the challenges and opportunities of modern diplomacy. Israel Jerusalem’s unique position as a nexus for global attention demands diplomats who are not only adept at navigating political intricacies but also committed to upholding the values of inclusivity and respect. I am particularly drawn to [Recipient's Organization/Institution Name]’s mission to [specific mission or initiative, e.g., "promote peace through cultural exchange" or "support technological innovation for global development"], as it aligns with my belief that diplomacy must be both forward-thinking and rooted in human connection.</w:t>
      </w:r>
    </w:p>
    <w:p>
      <w:pPr>
        <w:pStyle w:val="BodyText"/>
      </w:pPr>
      <w:r>
        <w:t xml:space="preserve">As a Diplomat, I have consistently emphasized the importance of listening to all voices and fostering environments where dialogue can thrive. In Israel Jerusalem, this approach is especially critical given the city’s multifaceted identity. Whether engaging with local communities, international partners, or global organizations, I prioritize transparency and empathy to build bridges that transcend differences. My ability to communicate effectively across cultures—demonstrated through my fluency in [languages] and experience working in multilingual settings—ensures that I can contribute to the seamless exchange of ideas that defines successful diplomacy.</w:t>
      </w:r>
    </w:p>
    <w:p>
      <w:pPr>
        <w:pStyle w:val="BodyText"/>
      </w:pPr>
      <w:r>
        <w:t xml:space="preserve">I am also deeply committed to leveraging technology and innovation to enhance diplomatic efforts. In an era where digital platforms play a pivotal role in shaping international relations, I have worked on initiatives that utilize virtual collaboration tools to connect stakeholders across borders. Israel Jerusalem’s reputation as a tech-driven city offers a unique platform to explore new methods of diplomacy, and I am excited about the prospect of contributing to this evolving landscape.</w:t>
      </w:r>
    </w:p>
    <w:p>
      <w:pPr>
        <w:pStyle w:val="BodyText"/>
      </w:pPr>
      <w:r>
        <w:t xml:space="preserve">Ultimately, my decision to pursue this role in Israel Jerusalem is driven by a desire to make a meaningful impact on the global stage. I am confident that my expertise in [specific skills or experiences] and my unwavering dedication to diplomatic principles position me as a strong candidate for this opportunity. I would be honored to contribute to the continued success of [Recipient's Organization/Institution Name] and to support the vital work being done in Israel Jerusalem to advance peace, cooperation, and mutual understanding.</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the enduring legacy of diplomacy in Israel Jerusalem.</w:t>
      </w:r>
    </w:p>
    <w:p>
      <w:pPr>
        <w:pStyle w:val="BodyText"/>
      </w:pPr>
      <w:r>
        <w:t xml:space="preserve">Sincerely,</w:t>
      </w:r>
    </w:p>
    <w:p>
      <w:pPr>
        <w:pStyle w:val="BodyText"/>
      </w:pPr>
      <w:r>
        <w:rPr>
          <w:bCs/>
          <w:b/>
        </w:rPr>
        <w:t xml:space="preserve">[Your Full Name]</w:t>
      </w:r>
      <w:r>
        <w:br/>
      </w:r>
      <w:r>
        <w:t xml:space="preserve">[Optional: Professional Title or Affili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6:19:22Z</dcterms:created>
  <dcterms:modified xsi:type="dcterms:W3CDTF">2025-12-11T16:19:22Z</dcterms:modified>
</cp:coreProperties>
</file>

<file path=docProps/custom.xml><?xml version="1.0" encoding="utf-8"?>
<Properties xmlns="http://schemas.openxmlformats.org/officeDocument/2006/custom-properties" xmlns:vt="http://schemas.openxmlformats.org/officeDocument/2006/docPropsVTypes"/>
</file>